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E25C701" w14:textId="77777777" w:rsidR="00434B62" w:rsidRDefault="00434B62" w:rsidP="00955917"/>
    <w:p w14:paraId="1F58483B" w14:textId="69CB0FB0" w:rsidR="00434B62" w:rsidRPr="00434B62" w:rsidRDefault="00434B62" w:rsidP="00955917">
      <w:r>
        <w:t>Test 2.0</w:t>
      </w:r>
    </w:p>
    <w:p w14:paraId="459DA28D" w14:textId="5CAC90DB" w:rsidR="00434B62" w:rsidRPr="00B2384F" w:rsidRDefault="00B2384F" w:rsidP="00434B62">
      <w:pPr>
        <w:rPr>
          <w:sz w:val="96"/>
          <w:szCs w:val="96"/>
        </w:rPr>
      </w:pPr>
      <w:hyperlink r:id="rId6" w:history="1">
        <w:r w:rsidRPr="00B2384F">
          <w:rPr>
            <w:rStyle w:val="Hyperlink"/>
            <w:sz w:val="96"/>
            <w:szCs w:val="96"/>
            <w:highlight w:val="yellow"/>
          </w:rPr>
          <w:t>https://south32.net/Training/2.0</w:t>
        </w:r>
      </w:hyperlink>
    </w:p>
    <w:p w14:paraId="293AE7D8" w14:textId="77777777" w:rsidR="00B2384F" w:rsidRDefault="00B2384F" w:rsidP="00434B62"/>
    <w:p w14:paraId="68BB5305" w14:textId="77777777" w:rsidR="00B2384F" w:rsidRDefault="00B2384F" w:rsidP="00434B62"/>
    <w:p w14:paraId="12B2C1B6" w14:textId="73CAC968" w:rsidR="006E17FD" w:rsidRDefault="00434B62" w:rsidP="00434B62">
      <w:r>
        <w:t>Test 2.1</w:t>
      </w:r>
    </w:p>
    <w:p w14:paraId="1DACDF26" w14:textId="3ECB9F72" w:rsidR="00955917" w:rsidRPr="008409A1" w:rsidRDefault="00955917" w:rsidP="00955917">
      <w:pPr>
        <w:rPr>
          <w:color w:val="BF4E14" w:themeColor="accent2" w:themeShade="BF"/>
          <w:sz w:val="52"/>
          <w:szCs w:val="52"/>
        </w:rPr>
      </w:pPr>
      <w:hyperlink r:id="rId7" w:history="1">
        <w:r>
          <w:rPr>
            <w:rStyle w:val="Hyperlink"/>
            <w:color w:val="BF4E14" w:themeColor="accent2" w:themeShade="BF"/>
            <w:sz w:val="52"/>
            <w:szCs w:val="52"/>
            <w:highlight w:val="yellow"/>
          </w:rPr>
          <w:t>South32 Time S</w:t>
        </w:r>
        <w:r>
          <w:rPr>
            <w:rStyle w:val="Hyperlink"/>
            <w:color w:val="BF4E14" w:themeColor="accent2" w:themeShade="BF"/>
            <w:sz w:val="52"/>
            <w:szCs w:val="52"/>
            <w:highlight w:val="yellow"/>
          </w:rPr>
          <w:t>h</w:t>
        </w:r>
        <w:r>
          <w:rPr>
            <w:rStyle w:val="Hyperlink"/>
            <w:color w:val="BF4E14" w:themeColor="accent2" w:themeShade="BF"/>
            <w:sz w:val="52"/>
            <w:szCs w:val="52"/>
            <w:highlight w:val="yellow"/>
          </w:rPr>
          <w:t>eets - Timesheet</w:t>
        </w:r>
      </w:hyperlink>
    </w:p>
    <w:p w14:paraId="671F2A58" w14:textId="77777777" w:rsidR="00434B62" w:rsidRDefault="00434B62" w:rsidP="00955917"/>
    <w:p w14:paraId="0F829255" w14:textId="5433ED30" w:rsidR="00955917" w:rsidRDefault="00434B62" w:rsidP="00955917">
      <w:r>
        <w:t>Test 2</w:t>
      </w:r>
      <w:r w:rsidR="00955917">
        <w:t>.</w:t>
      </w:r>
      <w:r>
        <w:t>2</w:t>
      </w:r>
    </w:p>
    <w:p w14:paraId="1F3480A7" w14:textId="77777777" w:rsidR="00955917" w:rsidRDefault="00955917" w:rsidP="00955917">
      <w:r>
        <w:t xml:space="preserve">HTTP URL– URL Changes, Text Changes, </w:t>
      </w:r>
      <w:r w:rsidRPr="00385574">
        <w:t>Formatting Stays</w:t>
      </w:r>
    </w:p>
    <w:p w14:paraId="3C383BDE" w14:textId="02A4BC7C" w:rsidR="00955917" w:rsidRPr="00B2384F" w:rsidRDefault="00B2384F" w:rsidP="00955917">
      <w:r>
        <w:fldChar w:fldCharType="begin"/>
      </w:r>
      <w:r w:rsidR="00D862BF">
        <w:instrText>HYPERLINK "http://south32.net/timesheets/2.2"</w:instrText>
      </w:r>
      <w:r>
        <w:fldChar w:fldCharType="separate"/>
      </w:r>
      <w:r w:rsidR="00955917" w:rsidRPr="00B2384F">
        <w:rPr>
          <w:rStyle w:val="Hyperlink"/>
        </w:rPr>
        <w:t>South32 Time She</w:t>
      </w:r>
      <w:r w:rsidR="00955917" w:rsidRPr="00B2384F">
        <w:rPr>
          <w:rStyle w:val="Hyperlink"/>
        </w:rPr>
        <w:t>e</w:t>
      </w:r>
      <w:r w:rsidR="00955917" w:rsidRPr="00B2384F">
        <w:rPr>
          <w:rStyle w:val="Hyperlink"/>
        </w:rPr>
        <w:t>ts - Timesheet</w:t>
      </w:r>
      <w:r>
        <w:fldChar w:fldCharType="end"/>
      </w:r>
    </w:p>
    <w:p w14:paraId="63732A8A" w14:textId="69C1610D" w:rsidR="00434B62" w:rsidRDefault="00434B62" w:rsidP="00955917"/>
    <w:p w14:paraId="545D8C23" w14:textId="789ABDE0" w:rsidR="00955917" w:rsidRDefault="00434B62" w:rsidP="00955917">
      <w:r>
        <w:t>Test 2.3</w:t>
      </w:r>
      <w:r w:rsidR="00955917">
        <w:t>.</w:t>
      </w:r>
    </w:p>
    <w:p w14:paraId="23D60869" w14:textId="77777777" w:rsidR="00955917" w:rsidRDefault="00955917" w:rsidP="00955917">
      <w:r>
        <w:t>General Link – Should not change</w:t>
      </w:r>
    </w:p>
    <w:p w14:paraId="650D7AFC" w14:textId="791BCB13" w:rsidR="00955917" w:rsidRPr="00A53775" w:rsidRDefault="00A53775" w:rsidP="00955917">
      <w:hyperlink r:id="rId8" w:history="1">
        <w:r w:rsidR="00955917" w:rsidRPr="00A53775">
          <w:rPr>
            <w:rStyle w:val="Hyperlink"/>
          </w:rPr>
          <w:t>BOM</w:t>
        </w:r>
      </w:hyperlink>
    </w:p>
    <w:p w14:paraId="6246ED4C" w14:textId="77777777" w:rsidR="00955917" w:rsidRDefault="00955917" w:rsidP="00955917"/>
    <w:p w14:paraId="683B4D93" w14:textId="77777777" w:rsidR="00A53775" w:rsidRDefault="00A53775" w:rsidP="00955917"/>
    <w:p w14:paraId="6266E6AC" w14:textId="0F916618" w:rsidR="00A53775" w:rsidRDefault="00A53775" w:rsidP="00955917">
      <w:pPr>
        <w:sectPr w:rsidR="00A5377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AECB688" w14:textId="77777777" w:rsidR="00E24EBB" w:rsidRDefault="00E24EBB" w:rsidP="00E24EBB"/>
    <w:p w14:paraId="762363CF" w14:textId="77777777" w:rsidR="00E24EBB" w:rsidRDefault="00E24EBB" w:rsidP="00E24EBB"/>
    <w:p w14:paraId="3E4274FF" w14:textId="46536A9F" w:rsidR="00E24EBB" w:rsidRDefault="00434B62" w:rsidP="00E24EBB">
      <w:r>
        <w:t>Test 5.0</w:t>
      </w:r>
      <w:r w:rsidR="00E24EBB">
        <w:t>.</w:t>
      </w:r>
    </w:p>
    <w:p w14:paraId="03B8F747" w14:textId="0572D666" w:rsidR="00434B62" w:rsidRDefault="00434B62" w:rsidP="00E24EBB">
      <w:r>
        <w:t>Next Section</w:t>
      </w:r>
    </w:p>
    <w:p w14:paraId="168F3E4B" w14:textId="1DC75949" w:rsidR="00E24EBB" w:rsidRDefault="00E24EBB" w:rsidP="00E24EBB">
      <w:r>
        <w:t xml:space="preserve">URL should </w:t>
      </w:r>
      <w:proofErr w:type="gramStart"/>
      <w:r>
        <w:t>change,</w:t>
      </w:r>
      <w:proofErr w:type="gramEnd"/>
      <w:r>
        <w:t xml:space="preserve"> formatting same</w:t>
      </w:r>
    </w:p>
    <w:p w14:paraId="10558D0E" w14:textId="43B491B8" w:rsidR="00E24EBB" w:rsidRDefault="004816D0" w:rsidP="00E24EBB">
      <w:hyperlink r:id="rId15" w:history="1">
        <w:r>
          <w:rPr>
            <w:rStyle w:val="Hyperlink"/>
          </w:rPr>
          <w:t>https://www.south32.net/coolstuff/5.0</w:t>
        </w:r>
      </w:hyperlink>
    </w:p>
    <w:p w14:paraId="2E3638BA" w14:textId="17A1B05C" w:rsidR="00E24EBB" w:rsidRPr="00E24EBB" w:rsidRDefault="00E24EBB" w:rsidP="00E24EBB">
      <w:pPr>
        <w:tabs>
          <w:tab w:val="left" w:pos="1530"/>
        </w:tabs>
      </w:pPr>
    </w:p>
    <w:sectPr w:rsidR="00E24EBB" w:rsidRPr="00E24EBB">
      <w:head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F825911" w14:textId="77777777" w:rsidR="00AB577B" w:rsidRDefault="00AB577B" w:rsidP="00955917">
      <w:pPr>
        <w:spacing w:after="0" w:line="240" w:lineRule="auto"/>
      </w:pPr>
      <w:r>
        <w:separator/>
      </w:r>
    </w:p>
  </w:endnote>
  <w:endnote w:type="continuationSeparator" w:id="0">
    <w:p w14:paraId="259A7F5F" w14:textId="77777777" w:rsidR="00AB577B" w:rsidRDefault="00AB577B" w:rsidP="009559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B3BEDF" w14:textId="77777777" w:rsidR="00434B62" w:rsidRDefault="00434B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982AAF" w14:textId="44B87E60" w:rsidR="00434B62" w:rsidRDefault="00434B62" w:rsidP="00E24EBB">
    <w:pPr>
      <w:pStyle w:val="Footer"/>
    </w:pPr>
    <w:r>
      <w:t>Test 3.0</w:t>
    </w:r>
  </w:p>
  <w:p w14:paraId="53C2366A" w14:textId="1CCFEE20" w:rsidR="00434B62" w:rsidRDefault="00434B62" w:rsidP="00E24EBB">
    <w:pPr>
      <w:pStyle w:val="Footer"/>
    </w:pPr>
    <w:r>
      <w:t>Section - Same as Previous</w:t>
    </w:r>
  </w:p>
  <w:p w14:paraId="3A6A8451" w14:textId="4FD15360" w:rsidR="00E24EBB" w:rsidRDefault="00434B62" w:rsidP="00E24EBB">
    <w:pPr>
      <w:pStyle w:val="Footer"/>
    </w:pPr>
    <w:r>
      <w:t>URL</w:t>
    </w:r>
    <w:r w:rsidR="00E24EBB">
      <w:t xml:space="preserve"> should change</w:t>
    </w:r>
    <w:r w:rsidR="00884AEC">
      <w:t xml:space="preserve"> (gm3.au\About)</w:t>
    </w:r>
  </w:p>
  <w:p w14:paraId="40F60C51" w14:textId="4C1777D8" w:rsidR="00955917" w:rsidRDefault="00E24EBB" w:rsidP="00E24EBB">
    <w:pPr>
      <w:pStyle w:val="Footer"/>
    </w:pPr>
    <w:hyperlink r:id="rId1" w:history="1">
      <w:r w:rsidRPr="00115FF6">
        <w:rPr>
          <w:rStyle w:val="Hyperlink"/>
        </w:rPr>
        <w:t>South32</w:t>
      </w:r>
    </w:hyperlink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0B21BBE" w14:textId="77777777" w:rsidR="00434B62" w:rsidRDefault="00434B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D8F28" w14:textId="77777777" w:rsidR="00AB577B" w:rsidRDefault="00AB577B" w:rsidP="00955917">
      <w:pPr>
        <w:spacing w:after="0" w:line="240" w:lineRule="auto"/>
      </w:pPr>
      <w:r>
        <w:separator/>
      </w:r>
    </w:p>
  </w:footnote>
  <w:footnote w:type="continuationSeparator" w:id="0">
    <w:p w14:paraId="43A430BB" w14:textId="77777777" w:rsidR="00AB577B" w:rsidRDefault="00AB577B" w:rsidP="009559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A6794A" w14:textId="77777777" w:rsidR="00434B62" w:rsidRDefault="00434B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221E360" w14:textId="560CC2B5" w:rsidR="00434B62" w:rsidRDefault="00434B62">
    <w:pPr>
      <w:pStyle w:val="Header"/>
    </w:pPr>
    <w:r>
      <w:t xml:space="preserve">Test 1.0 </w:t>
    </w:r>
  </w:p>
  <w:p w14:paraId="3A85CB2A" w14:textId="29ED1A3A" w:rsidR="00955917" w:rsidRDefault="00955917">
    <w:pPr>
      <w:pStyle w:val="Header"/>
    </w:pPr>
    <w:hyperlink r:id="rId1" w:history="1">
      <w:r w:rsidRPr="00955917">
        <w:rPr>
          <w:rStyle w:val="Hyperlink"/>
        </w:rPr>
        <w:t>Cravern (No Change)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5DF72E" w14:textId="77777777" w:rsidR="00434B62" w:rsidRDefault="00434B6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6CCA1F" w14:textId="46B69324" w:rsidR="00434B62" w:rsidRDefault="00434B62" w:rsidP="00955917">
    <w:pPr>
      <w:pStyle w:val="Header"/>
    </w:pPr>
    <w:r>
      <w:t>Test 4.0</w:t>
    </w:r>
  </w:p>
  <w:p w14:paraId="3EADA790" w14:textId="64E1E788" w:rsidR="00434B62" w:rsidRDefault="00434B62" w:rsidP="00955917">
    <w:pPr>
      <w:pStyle w:val="Header"/>
    </w:pPr>
    <w:r>
      <w:t>Section- Different</w:t>
    </w:r>
  </w:p>
  <w:p w14:paraId="07B6B008" w14:textId="60D0A284" w:rsidR="00955917" w:rsidRPr="00EF152B" w:rsidRDefault="00955917" w:rsidP="00955917">
    <w:pPr>
      <w:pStyle w:val="Header"/>
      <w:rPr>
        <w:b/>
        <w:bCs/>
        <w:color w:val="FFC000"/>
        <w:sz w:val="36"/>
        <w:szCs w:val="36"/>
      </w:rPr>
    </w:pPr>
    <w:hyperlink r:id="rId1" w:history="1">
      <w:r w:rsidRPr="00EF152B">
        <w:rPr>
          <w:rStyle w:val="Hyperlink"/>
          <w:color w:val="FFC000"/>
          <w:sz w:val="36"/>
          <w:szCs w:val="36"/>
        </w:rPr>
        <w:t>South32</w:t>
      </w:r>
    </w:hyperlink>
  </w:p>
  <w:p w14:paraId="3D966DED" w14:textId="6DCDB571" w:rsidR="00955917" w:rsidRPr="00955917" w:rsidRDefault="00955917" w:rsidP="0095591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Q1MzcyMLK0MDUwtzBW0lEKTi0uzszPAykwrgUAThE5wywAAAA="/>
  </w:docVars>
  <w:rsids>
    <w:rsidRoot w:val="00955917"/>
    <w:rsid w:val="002A0EFE"/>
    <w:rsid w:val="00434B62"/>
    <w:rsid w:val="0046137A"/>
    <w:rsid w:val="004816D0"/>
    <w:rsid w:val="004B0585"/>
    <w:rsid w:val="00612EA3"/>
    <w:rsid w:val="006E17FD"/>
    <w:rsid w:val="00731E5B"/>
    <w:rsid w:val="00884AEC"/>
    <w:rsid w:val="00955917"/>
    <w:rsid w:val="00A53775"/>
    <w:rsid w:val="00AB577B"/>
    <w:rsid w:val="00B2384F"/>
    <w:rsid w:val="00CD7A83"/>
    <w:rsid w:val="00D862BF"/>
    <w:rsid w:val="00DE2356"/>
    <w:rsid w:val="00E078AD"/>
    <w:rsid w:val="00E24EBB"/>
    <w:rsid w:val="00EE54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1C363E8"/>
  <w15:chartTrackingRefBased/>
  <w15:docId w15:val="{F9283338-EB32-4773-9C16-FC52EDFDE4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917"/>
  </w:style>
  <w:style w:type="paragraph" w:styleId="Heading1">
    <w:name w:val="heading 1"/>
    <w:basedOn w:val="Normal"/>
    <w:next w:val="Normal"/>
    <w:link w:val="Heading1Char"/>
    <w:uiPriority w:val="9"/>
    <w:qFormat/>
    <w:rsid w:val="0095591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591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5591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5591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5591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5591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5591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5591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5591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91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591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5591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5591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5591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5591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5591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5591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5591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95591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559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5591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5591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95591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5591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5591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95591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591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591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95591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9559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5917"/>
  </w:style>
  <w:style w:type="paragraph" w:styleId="Footer">
    <w:name w:val="footer"/>
    <w:basedOn w:val="Normal"/>
    <w:link w:val="FooterChar"/>
    <w:uiPriority w:val="99"/>
    <w:unhideWhenUsed/>
    <w:rsid w:val="0095591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5917"/>
  </w:style>
  <w:style w:type="character" w:styleId="Hyperlink">
    <w:name w:val="Hyperlink"/>
    <w:basedOn w:val="DefaultParagraphFont"/>
    <w:uiPriority w:val="99"/>
    <w:unhideWhenUsed/>
    <w:rsid w:val="00955917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55917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2384F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bom.gov.au/qld/forecasts/2.3/brisbane.shtml" TargetMode="External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south32.net/timesheet/2.1" TargetMode="Externa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eader" Target="header4.xml"/><Relationship Id="rId1" Type="http://schemas.openxmlformats.org/officeDocument/2006/relationships/styles" Target="styles.xml"/><Relationship Id="rId6" Type="http://schemas.openxmlformats.org/officeDocument/2006/relationships/hyperlink" Target="https://south32.net/Training/2.0" TargetMode="External"/><Relationship Id="rId11" Type="http://schemas.openxmlformats.org/officeDocument/2006/relationships/footer" Target="footer1.xml"/><Relationship Id="rId5" Type="http://schemas.openxmlformats.org/officeDocument/2006/relationships/endnotes" Target="endnotes.xml"/><Relationship Id="rId15" Type="http://schemas.openxmlformats.org/officeDocument/2006/relationships/hyperlink" Target="https://www.south32.net/coolstuff/5.0" TargetMode="External"/><Relationship Id="rId10" Type="http://schemas.openxmlformats.org/officeDocument/2006/relationships/header" Target="header2.xml"/><Relationship Id="rId4" Type="http://schemas.openxmlformats.org/officeDocument/2006/relationships/footnotes" Target="footnot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south32.net/About/3.0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cravern.com/1.0" TargetMode="External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hyperlink" Target="https://south32.net/Home/4.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43</Words>
  <Characters>277</Characters>
  <Application>Microsoft Office Word</Application>
  <DocSecurity>0</DocSecurity>
  <Lines>25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an Smith</dc:creator>
  <cp:keywords/>
  <dc:description/>
  <cp:lastModifiedBy>Sean Smith</cp:lastModifiedBy>
  <cp:revision>9</cp:revision>
  <dcterms:created xsi:type="dcterms:W3CDTF">2025-05-12T23:24:00Z</dcterms:created>
  <dcterms:modified xsi:type="dcterms:W3CDTF">2025-05-13T01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4442b5-a050-438e-afe1-73086a087565</vt:lpwstr>
  </property>
</Properties>
</file>